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Xda0a57a971310291f37d78292ab0e1c86c187b2"/>
    <w:p>
      <w:pPr>
        <w:pStyle w:val="Heading1"/>
      </w:pPr>
      <w:r>
        <w:t xml:space="preserve">Internship Application Letter for Mechanical Engine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os Angeles, CA [ZIP Code]</w:t>
      </w:r>
    </w:p>
    <w:bookmarkStart w:id="20" w:name="Xf1013e408809c1963006e45a36b92d6c04e2662"/>
    <w:p>
      <w:pPr>
        <w:pStyle w:val="Heading2"/>
      </w:pPr>
      <w:r>
        <w:t xml:space="preserve">Subject: Application for Mechanical Engineer Internship Position at [Company Name]</w:t>
      </w:r>
    </w:p>
    <w:p>
      <w:pPr>
        <w:pStyle w:val="FirstParagraph"/>
      </w:pPr>
      <w:r>
        <w:t xml:space="preserve">Dear Hiring Manager,</w:t>
      </w:r>
    </w:p>
    <w:p>
      <w:pPr>
        <w:pStyle w:val="BodyText"/>
      </w:pPr>
      <w:r>
        <w:t xml:space="preserve">I am writing with profound enthusiasm to express my interest in the Mechanical Engineer Internship position at [Company Name] within the vibrant engineering ecosystem of Los Angeles, California. As a dedicated and forward-thinking mechanical engineering student at [Your University], I have meticulously prepared myself to contribute meaningfully to your team while immersing myself in the dynamic innovation landscape of the United States Los Angeles region. This</w:t>
      </w:r>
      <w:r>
        <w:t xml:space="preserve"> </w:t>
      </w:r>
      <w:r>
        <w:rPr>
          <w:bCs/>
          <w:b/>
        </w:rPr>
        <w:t xml:space="preserve">Internship Application Letter</w:t>
      </w:r>
      <w:r>
        <w:t xml:space="preserve"> </w:t>
      </w:r>
      <w:r>
        <w:t xml:space="preserve">represents my earnest commitment to launching a career where theoretical knowledge converges with real-world application in one of America’s most influential technological hubs.</w:t>
      </w:r>
    </w:p>
    <w:p>
      <w:pPr>
        <w:pStyle w:val="BodyText"/>
      </w:pPr>
      <w:r>
        <w:t xml:space="preserve">The decision to pursue engineering opportunities specifically within United States Los Angeles is deeply intentional. I recognize Los Angeles as a nexus for cutting-edge mechanical engineering across aerospace, sustainable infrastructure, advanced manufacturing, and clean energy sectors. From the pioneering work at SpaceX’s Starbase facility in nearby Boca Chica (with deep LA connections) to the electric vehicle innovation driving companies like Rivian and Lucid Motors headquartered in Southern California, the Los Angeles metropolitan area is redefining mechanical engineering excellence. My academic journey has been intentionally aligned with these industry directions—I have prioritized coursework in computational fluid dynamics, thermodynamics, robotics, and sustainable energy systems precisely because I envision contributing to this transformative environment.</w:t>
      </w:r>
    </w:p>
    <w:p>
      <w:pPr>
        <w:pStyle w:val="BodyText"/>
      </w:pPr>
      <w:r>
        <w:t xml:space="preserve">Throughout my undergraduate studies at [Your University], I have consistently demonstrated technical proficiency and problem-solving agility essential for a successful</w:t>
      </w:r>
      <w:r>
        <w:t xml:space="preserve"> </w:t>
      </w:r>
      <w:r>
        <w:rPr>
          <w:bCs/>
          <w:b/>
        </w:rPr>
        <w:t xml:space="preserve">Mechanical Engineer</w:t>
      </w:r>
      <w:r>
        <w:t xml:space="preserve">. My capstone project, "Design and Optimization of a Solar-Powered HVAC System for Urban Residential Buildings," directly addressed Los Angeles’ pressing needs for energy-efficient infrastructure. Using SolidWorks and ANSYS Fluent, I engineered a prototype that reduced simulated cooling energy consumption by 32% while maintaining optimal indoor air quality—a solution with immediate applicability to the city’s ambitious climate action goals. This project required not only advanced CAD skills but also collaborative coordination with civil engineering peers to integrate structural constraints, mirroring the interdisciplinary nature of real-world projects I anticipate at [Company Name].</w:t>
      </w:r>
    </w:p>
    <w:p>
      <w:pPr>
        <w:pStyle w:val="BodyText"/>
      </w:pPr>
      <w:r>
        <w:t xml:space="preserve">My technical toolkit extends beyond classroom learning. I recently completed a 10-week internship at [Previous Company/University Lab], where I assisted in developing a lightweight composite drive shaft for an emerging EV startup. My responsibilities included material selection analysis, finite element stress testing using NX CAD software, and supporting physical prototyping validation. This experience taught me the critical importance of precision engineering within tight project timelines—a skill I am eager to apply at your company while learning from Los Angeles’ top mechanical engineering professionals. Furthermore, my proficiency in Python for data analysis has allowed me to optimize thermal simulation results, a capability increasingly vital as [Company Name] advances its work in [mention specific area if known, e.g., "thermal management systems" or "renewable energy integration"].</w:t>
      </w:r>
    </w:p>
    <w:p>
      <w:pPr>
        <w:pStyle w:val="BodyText"/>
      </w:pPr>
      <w:r>
        <w:t xml:space="preserve">What truly excites me about the opportunity at [Company Name] is your organization’s demonstrated leadership in [mention a specific project, technology, or value—e.g., "developing sustainable manufacturing processes," "advancing aerospace propulsion systems," or "promoting engineering diversity within the Los Angeles workforce"]. Your recent initiative on [specific project/news item if known] resonated deeply with my own commitment to creating engineering solutions that balance technical excellence with environmental stewardship. I am particularly impressed by how your team leverages Los Angeles’ unique blend of academic institutions, entrepreneurial spirit, and industrial infrastructure to drive tangible impact—a philosophy that aligns perfectly with my career aspirations.</w:t>
      </w:r>
    </w:p>
    <w:p>
      <w:pPr>
        <w:pStyle w:val="BodyText"/>
      </w:pPr>
      <w:r>
        <w:t xml:space="preserve">The United States Los Angeles environment offers an unparalleled ecosystem for professional growth. I have actively engaged with this community through [mention specific LA engagement: e.g., "attending the ASME Los Angeles Chapter’s annual symposium," "volunteering with the LA STEM Alliance," or "participating in UCLA’s Engineering Innovation Lab"]. These experiences reinforced my understanding of how Los Angeles’ collaborative engineering culture accelerates innovation. I am eager to contribute my fresh perspective while learning from industry veterans who shape the future of mechanical engineering right here in Southern California. As a resident of [Your City, CA] and an active participant in [local engineering group], I am fully prepared to integrate seamlessly into your team and embrace the unique opportunities this location provides.</w:t>
      </w:r>
    </w:p>
    <w:p>
      <w:pPr>
        <w:pStyle w:val="BodyText"/>
      </w:pPr>
      <w:r>
        <w:t xml:space="preserve">My academic record reflects consistent excellence—maintaining a 3.8/4.0 GPA in mechanical engineering courses while actively participating in [mention relevant clubs, e.g., "SAE Baja Team" or "ASME Student Chapter"]. I am certified in Lean Six Sigma Green Belt and proficient in industry-standard tools including AutoCAD, MATLAB, and Simulink. More importantly, I possess the collaborative spirit and meticulous work ethic necessary to thrive within a team dedicated to excellence. I am confident that my proactive approach to learning—evidenced by my self-directed study of additive manufacturing techniques during the pandemic—will allow me to rapidly contribute value from day one.</w:t>
      </w:r>
    </w:p>
    <w:p>
      <w:pPr>
        <w:pStyle w:val="BodyText"/>
      </w:pPr>
      <w:r>
        <w:t xml:space="preserve">I am deeply motivated by the prospect of contributing my skills in mechanical design, analysis, and systems thinking to [Company Name]’s mission while growing within Los Angeles’ thriving engineering community. This</w:t>
      </w:r>
      <w:r>
        <w:t xml:space="preserve"> </w:t>
      </w:r>
      <w:r>
        <w:rPr>
          <w:bCs/>
          <w:b/>
        </w:rPr>
        <w:t xml:space="preserve">Internship Application Letter</w:t>
      </w:r>
      <w:r>
        <w:t xml:space="preserve"> </w:t>
      </w:r>
      <w:r>
        <w:t xml:space="preserve">only begins to express my enthusiasm for the possibility of supporting your team’s innovative work. I have attached my resume for detailed review and welcome the opportunity to discuss how my qualifications align with your current projects and future objectives during an interview at your earliest convenience.</w:t>
      </w:r>
    </w:p>
    <w:p>
      <w:pPr>
        <w:pStyle w:val="BodyText"/>
      </w:pPr>
      <w:r>
        <w:t xml:space="preserve">Thank you for considering my application. I look forward to the possibility of contributing to [Company Name]’s legacy of engineering excellence in United States Los Angeles. I am available at your convenience for an interview and can be reached via email or phone as listed abov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dc:title>
  <dc:creator/>
  <dc:language>en</dc:language>
  <cp:keywords/>
  <dcterms:created xsi:type="dcterms:W3CDTF">2026-07-23T09:33:24Z</dcterms:created>
  <dcterms:modified xsi:type="dcterms:W3CDTF">2026-07-23T09:33:24Z</dcterms:modified>
</cp:coreProperties>
</file>

<file path=docProps/custom.xml><?xml version="1.0" encoding="utf-8"?>
<Properties xmlns="http://schemas.openxmlformats.org/officeDocument/2006/custom-properties" xmlns:vt="http://schemas.openxmlformats.org/officeDocument/2006/docPropsVTypes"/>
</file>